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เปิด</w:t>
      </w:r>
      <w:r>
        <w:t xml:space="preserve"> </w:t>
      </w:r>
      <w:r>
        <w:t xml:space="preserve">force-out</w:t>
      </w:r>
    </w:p>
    <w:p>
      <w:pPr>
        <w:pStyle w:val="Date"/>
      </w:pPr>
      <w:r>
        <w:t xml:space="preserve">วันเสา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 วันนี้นะคะ บทที่ 5 ใกล้แล้ว ใกล้เริ่มจะได้สร้างเว็บไซต์แล้วนะคะ แต่ก่อนที่จะสร้างได้เราก็ต้องมาคุยกันเรื่องการวางโครงสร้าง ของเว็บไซต์ สำหรับการทำธุรกรรมออนไลน์ ให้เสร็จก่อน วันนี้ก็จะเกี่ยวข้องกับ หลังจากที่เรามีเว็บไซต์แล้ว แล้วเราจะโปรโมทเว็บไซต์อย่างไร กลุ่มเป้าหมายของเราเนี่ยเขาเข้ามาดูธุรกิจของเราโดยตัวการโปรโมทเว็บไซต์นะคะ ก็คือการโฆษณาเผยแพร่เว็บไซต์ที่เราสร้างขึ้นมานะคะ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นี่ 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 ๆ หรือผู้ใช้งานเนี่ยเข้ามักกะฮ์ทำการค้นหาข้อมูลเว็บไซต์ผ่านทางพวกengine แนวคิดจาก โจน จันใด ลูกชาวนาจากจังหวัดยโสธร ที่ย้ายรกรากไปเป็นเกษตรกรอยู่ในจังหวัดเชียงใหม่ ผู้เริ่มต้นชีวิตตามสิ่งที่ตนชอบเพราะมองว่านั่นคือหัวใจสำคัญ เขาบอกกับเราว่า</w:t>
      </w:r>
      <w:r>
        <w:t xml:space="preserve"> </w:t>
      </w:r>
      <w:r>
        <w:t xml:space="preserve">“</w:t>
      </w:r>
      <w:r>
        <w:t xml:space="preserve">ผมไม่สนใจทั้งสุขและทุกข์ เพราะมันคือสิ่งเดียวกัน เพียงแต่คนละด้านเหมือนเหรียญ ต้องการหรือไม่ต้องการมันก็มา ผมจึงไม่เคยแสวงหาความสุขเลย แต่แสวงหาความเข้าใจเป็นหลัก โดยเฉพาะเข้าใจอารมณ์ความรู้สึกของตัวเอง นี่คือสิ่งสำคัญสูงสุดที่ผมทุ่มเท</w:t>
      </w:r>
      <w:r>
        <w:t xml:space="preserve">”</w:t>
      </w:r>
      <w:r>
        <w:t xml:space="preserve">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 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 ๆ ก็ได้อาจจะ แนวคิดจาก โจน จันใด ลูกชาวนาจากจังหวัดยโสธร ที่ย้ายรกรากไปเป็นเกษตรกรอยู่ในจังหวัดเชียงใหม่ ผู้เริ่มต้นชีวิตตามสิ่งที่ตนชอบเพราะมองว่านั่นคือหัวใจสำคัญ เขาบอกกับเราว่า</w:t>
      </w:r>
      <w:r>
        <w:t xml:space="preserve"> </w:t>
      </w:r>
      <w:r>
        <w:t xml:space="preserve">“</w:t>
      </w:r>
      <w:r>
        <w:t xml:space="preserve">ผมไม่สนใจทั้งสุขและทุกข์ เพราะมันคือสิ่งเดียวกัน เพียงแต่คนละด้านเหมือนเหรียญ ต้องการหรือไม่ต้องการมันก็มา ผมจึงไม่เคยแสวงหาความสุขเลย แต่แสวงหาความเข้าใจเป็นหลัก โดยเฉพาะเข้าใจอารมณ์ความรู้สึกของตัวเอง นี่คือสิ่งสำคัญสูงสุดที่ผมทุ่มเท</w:t>
      </w:r>
      <w:r>
        <w:t xml:space="preserve">”</w:t>
      </w:r>
      <w:r>
        <w:t xml:space="preserve">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 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 ๆ 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 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 บางครั้งหลาย ๆ งานที่เราทำต้องให้คนช่วยตรวจด้วยนะคะ แล้วก็อาจจะผ่านถุงพลาสติกถุงกระดาษPackaging ต่าง ๆ ข้างขวดข้างกล่องก็ได้สำหรับการโปรโมทเว็บไซต์ของเราออนไลน์นะคะ ก็อินเทอร์เน็ตนี้แหละง่ายที่สุดสามารถประชาสัมพันธ์ได้ทันทีนะคะ 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 ๆ 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 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 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 เพราะว่าตอนนี้ทุกคนแทบจะมีอินเตอร์เน็ตอยู่ในมืออยู่แล้วโดยที่ส่วนใหญ่จากผลสำรวจนะคะ 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 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 ๆ ที่เราทำขึ้นมาได้รวมถึงเรายังสามารถประชาสัมพันธ์นอกจาก ๆ 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 แนวคิดจาก โจน จันใด ลูกชาวนาจากจังหวัดยโสธร ที่ย้ายรกรากไปเป็นเกษตรกรอยู่ในจังหวัดเชียงใหม่ ผู้เริ่มต้นชีวิตตามสิ่งที่ตนชอบเพราะมองว่านั่นคือหัวใจสำคัญ เขาบอกกับเราว่า</w:t>
      </w:r>
      <w:r>
        <w:t xml:space="preserve"> </w:t>
      </w:r>
      <w:r>
        <w:t xml:space="preserve">“</w:t>
      </w:r>
      <w:r>
        <w:t xml:space="preserve">ผมไม่สนใจทั้งสุขและทุกข์ เพราะมันคือสิ่งเดียวกัน เพียงแต่คนละด้านเหมือนเหรียญ ต้องการหรือไม่ต้องการมันก็มา ผมจึงไม่เคยแสวงหาความสุขเลย แต่แสวงหาความเข้าใจเป็นหลัก โดยเฉพาะเข้าใจอารมณ์ความรู้สึกของตัวเอง นี่คือสิ่งสำคัญสูงสุดที่ผมทุ่มเท</w:t>
      </w:r>
      <w:r>
        <w:t xml:space="preserve">”</w:t>
      </w:r>
      <w:r>
        <w:t xml:space="preserve">เหมือนจะเป็นช่องทางที่ทำให้เราสามารถโฆษณาได้เช่นเดียวกันเมื่อก่อนตอนที่ยังไม่มีเอาง่าย ๆ วิทยุออนไลน์เราอยากฟังวิทยุที่กรุงเทพเป็นไปได้ยากมากเดี๋ยวนี้นะคะ 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 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 ๆ ก็ตามแปะไว้ซื้อแค่ text Link ก็ได้ไม่มีรูปภาพแค่เป็น text บรรทัดเดียวเขาคิดตังค์หมดนะคะ 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 แต่ไอ้เว็บที่มีชื่อเสียงนี้ช่วงแรก ๆ 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 ๆ ประกาศขายนะคะ ชื่อเว็บไซต์พรุ่งนี้เนี่ยไม่มีค่าบริการไม่ว่าจะเป็นรายการเว็บไซต์เยอะมาก ๆ แล้วแต่ที่ลูกค้าเข้ามาค้นหาแล้วเขาเจอข้อมูลของเราไหมนะคะ หรือการแลกเปลี่ยนลิงค์กับพันธมิตร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 ถ้าเราทำธุรกิจย ๆ 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 ๆ หรือหาข้อมูลใด ๆ 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 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 ๆ ขึ้นมาเว็บไซต์แรกทำได้ไหม ทำได้ค่ะ 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 ๆ ทันทีการโฆษณาผ่านเว็บไซต์นะคะ 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นบังบดมันไม่ถูกใจไม่ชอบ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ตอนนี้ก็คือถ้าใครอยากทำYouTube มีคนติดตามคุณเยอะ ๆ เขาก็จะมาจ้างให้คุณทำโฆษณาประชาสัมพันธ์ให้เขามีสปอนเซอร์ให้อะไรก็ว่าไปนะคะอันนี้เป็นผลสำรวจนะคะจากที่อเมริกาว่าการโฆษณาผ่านสื่อดิจิทัลเห็นได้ว่าตั้งแต่ปี 202021 จะถึง 2025อันดับที่ 1 เลยคือการโฆษณาผ่านอินเทอร์เน็ตน้อยที่สุดคือโฆษณาในโรงหนังอันนี้เราก็ทราบดีนะคะ ว่าปี 2021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 เพราะฉะนั้นการทำสื่อหรือการทำโฆษณาเว็บไซต์ของเราเนี่ย5ผ่านโลกออนไลน์มันก็จ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บรางวัลหรือทำภารกิจใดๆก็ตามนะคะเข้าไปแชร์โพสเกี่ยวกับสินค้าตัวนี้แล้วเราจะสุ่มแจกรางวัลใด ๆ ก็ตามนะคะ วิธีการนี้มันก็อาจจะต้องใช้วิธีการโพสที่ส้มตำกลุ่มเป้าหมายถ้ามีคนร่วมกิจกรรมกับเรามากขึ้นเนี่ยมันก็จะลดต้นทุนเพราะว่าเราไม่ต้องเป็นคนโพสต์เองกลุ่มเป้าหมายหรือลูกค้าเราเนี่ยเขาช่วยเราโพสช่วยเราประชาสัมพันธ์อีกทางนึงด้วยประโยชน์ของการโฆษณาออนไลน์แน่นอนสามารถด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ะ โอกาสในการทำการตลาดแบบหนึ่งต่อหนึ่งก็คือเราสามารถเข้าถึงลูกค้าได้ทุกคนถ้าเขาแค่ทักถามคำถามหรือทักถามเกี่ยวกับรายละเอียดสินค้าของเราเราสามารถดูแลลูกค้าได้อย่างง่ายๆก็คือแบบนี้นะคะการที่เราโฆษณาบนอินเทอร์เน็ตเนี่ยมันใช้สื่อมัลติมีเดียได้ง่ายเราสามารถสร้างสื่อเองก็ได้หรือไปจ้างใครมาผลิตสื่อให้เราก็ได้คำศัพท์ที่ใช้ในการโฆษณาออนไลน์นะคะ อันแรกคือPageมันก็คือหน้าเว็บไซต์อ่ะแสดงข้อความรูปภาพอุปกรณ์อื่นอาจจะมีมัลติมีเดียด้วยก็ได้will Pop Upก็คือเวลาโฆษณามันเด้งขึ้นมานะคะเวลาที่ User เรียกหน้าเว็บเพจขึ้นมาแล้วมันจะมี Pop Up ขึ้นมาลองดูซิว่ามันจะมีตัวอย่างไหมอันนี้คือ app will Pop Upเวลาเราเข้าเว็บไซต์ shopeeมันจะมีตัวมัลติมีเดียกระพริบกระพริบเด้งขึ้นมาเรากดปิดก็ได้หรือเราจะกดเข้าไป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ข้างในในส่วนของเว็บไซต์ในการจัดการเว็บไซต์วัสดุว่าป้ายเนี้ยมีลูกค้าหรือมี user กดไปแล้วกี่ครั้งนะคะ แล้วก็แบนเนอร์มันจะเป็นภาพกราฟิกที่แสดงรูปภาพข้อความเป็นภาพนิ่งภาพเคลื่อนไหวก็ได้Banner คืออะไร Banner คือตรงนี้สามารถกดได้อันนี้คือแบนเนอร์ไอ้เล็ก ๆ ตรงนี้สีเขียวตัวนี้ก็คือแบนเนอร์นะคะมาท่านก็จะเป็นแบนเนอร์ขนาดเล็กที่สามารถกดแล้วเชื่อมโยงไปยังหน้าเว็บไซต์อื่นก็ได้น่าจะเป็นสัญลักษณ์สำหรับดาวน์โหลดโปรแกรมก็ได้เหลือจะเป็นสัญลักษณ์ในการเปลี่ยนหน้าเว็บไซต์ก็ได้จะเป็นการนับจำนวนครั้งที่ผู้ใช้หรือเซอร์เนี่ยกดที่ป้ายแบนเนอร์นะคะ ก็จะเป็นสัญลักษณ์ในงานวัดความสำเร็จของป้ายโฆษณานะคะ เช่นได้นี้ไปแปะไว้อยู่ที่เพจโฆษณาสัก 100 เพจแปะหลายเว็บไซต์มากแต่มีคนกดดูแค่ 10 ครั้งนักแสดงมากความสำเร็จของป้ายนี้มีแค่ 10%นะคะ ก็มาคิดเป็นค่าความสำเร็จเหมือนเวลาเราทำงานหรือดูข่าวสารออนไลน์แล้วเขาบอกว่าในระบบเขาจะเรียกว่าระบบหลังบ้านเขาจะดูได้ว่าอย่างเช่นเบอร์มงคลเขาสามารถดูได้ว่าคลิปวีดีโอเขาเนี่ยมีคนดูกี่คนสมมุติมีคนดูสัก 10 คนคนกดติดตามเขาน้อยมากระบบก็จะข้างรายงานมาให้ดูบ้างจำนวนคนส่วนใหญ่ที่ดูเขาเนี่ยกดไลค์เขาเลยนะไม่กดติดตามเขาเลยนะคุณจะทำยังไงดีคุณต้องปรับแผนกลยุทธ์ไหมอะไรเงี้ยก็ว่าไปcpmนะคะ เป็นหน่วยวัดต้นทุนที่จำเป็นจะต้องจ่ายก็คือถ้ามีผู้ชมสมมุติเขาตั้งไว้ว่าถ้า 1000 คนมาดูคลิปนี้หรือคลิปนี้ประสบความสำเร็จมากกว่า 1 พันคนเนี่ยเขาจะได้ค่าตอบแทนเท่าไหร่นะคะ เหมือนอย่าง YouTube เวลาเขาดูเนี่ยเขาจะวัดเป็นหน่วยเป็นล้านวิวเลยเนี้ยถ้ามีคนมาดูคลิป YouTube นี้ถึง 1 ล้านคนเขาจะได้ส่วนแบ่งเท่าไหร่คล้ายๆกันการฮิตหรือการเข้าถึงหรือการเรียกดูข้อมูลเว็บไซต์ของเราเนี่ยมันก็จะมีการจดบันทึกไว้เพื่อวัดค่าความนิยมความหนาแน่นของข้อมูลที่ส่งอยู่บนโลกออนไลน์นะคะ โดยที่มันขึ้นอยู่กับการวัดของ Browserรวมถึงขนาดของเว็บไซต์ต่าง ๆ ข้อมูลที่เรียกดูนะคะ บางคนทำเว็บไซต์ให้แต่ว่าเรียกดูข้อมูลเยอะมากมันก็จะต้องมีการปรับสัดส่วนในการพิจารณาพากันเข้าถึงนี้ด้วยActive Advertisement ก็คือเป็นการสร้างแรงจูงใจให้กลุ่มเป้าหมายหรือผู้เยี่ยมชมเนี่ยเขาทำมึงอย่างป้ายโฆษณาหรือกดดูที่ปลายทางเหมือนตัวอย่างนี้เหมือนกันทำยังไงให้เขาโกรธอ่ะลูกค้าใหม่มันก็จะกระพริบแค่ตรงลูกค้าใหม่พี่จะได้รับสิทธิ์พิเศษตัวนี้มันอาจจะไม่ได้มีข้อความหรือผลลัพธ์ที่ได้ตามที่เขาโฆษณามากมายนักหรอกแต่ว่ามันก็จะเป็นส่วนที่กระตุ้นให้ผู้ที่สนใจเนี่ยเขาอยากกดเข้าไปดูว่าถ้าเราไม่เคยซื้อสินค้ากับเขาแล้วเราจะได้ประโยชน์อะไรก็ได้ให้เขาอย่าโกรธเขาก็จะเน้นเลยว่าลูกค้าใหม่เท่านั้นที่จะได้ผลประโยชน์นี้นะคะVisit ก็คือการเข้าดูเว็บไซต์แล้วก็การจากไปก็คือกดเข้ามาดูวันนี้กี่นาทีเข้ามากี่โมงแล้วกดออกไปกี่โมงเป็นการเก็บข้อมูลแบบนี้กลับ unique visitors คือจะต้องมีการกดสมัครสมาชิกแล้วก็อนุญาตให้ติดตั้งโปรแกรม Cookieที่นี่คือมันจะเป็นการที่เก็บข้อมูลของเว็บไซต์นี้ลงบนเครื่องเราเวลาเรียกดูเว็บไซต์ครั้งต่อไปทำให้โหลดหน้าเว็บเพจเร็วขึ้นนะคะ ลองหาตัวอย่างคุกกี้คุกกี้มันก็จะเป็นเว็บไหนเดี๋ยวแล้วค่อยดูก็ได้นะคะ รูปแบบของการโฆษณาของธุรกิจพาณิชย์อิเล็กทรอนิกส์นะคะ พอจะมีพวกทำแบนเนอร์หาที่มันเป็นภาพกราฟฟิกไว้ให้กดสำหรับเชื่อมโยงไปยังเว็บไซต์ต่าง ๆ การโฆษณาทางอีเมลการโฆษณาผ่านทางโทรศัพท์นะคะ การโฆษณาด้วยภาพเคลื่อนไหวในการเช่าที่เช่าพื้นที่โฆษณาการโฆษณาผ่านทางURLก็คือเว็บไซต์นั่นแหละแล้วก็การโฆษณาผ่านช่องทางสนทนาต่าง ๆ นะคะ อันแรกเป็นแบบแบนเนอร์หรือว่าเป็นป้ายโฆษณาซึ่งนิยมใช้กันมากบนอินเทอร์เน็ตก็คือก็จะมีUserเขากดเพื่อเชื่อมโยงไปยังเว็บไซต์หนึ่งโดยป้ายแบนเนอร์เนี่ยมันจะแสดงข้อมูลในรูปแบบของรูปภาพข้อความอาจจะเป็นภาพเคลื่อนไหวหรือเป็นวีดีโอคลิปมีเสียงประกอบสำหรับการโฆษณาสินค้าหรือบริการนะคะขนาดของป้ายโฆษณาจะมีหน่วยวัดเป็นพิกเซลขนาดจะไม่ใหญ่มากเพราะว่าถ้ามีขนาดใหญ่เกินไปเวลามาแสดงผลมันจะช้าข้อดีก็คือถ้าเขาสนใจข้อมูลเป็นไฟนะเนี่ยเขาสามารถกดแล้วก็เชื่อมโยงไปยังเว็บไซต์นั้นโดยตรงได้แล้วก็สามารถมุ่งเป้าหมายสำหรับการทำส่วนแบ่งการตลาดก็จะกระตุ้นให้ผู้บริโภคเนี่ยเขาสนใจก่อนที่จะเข้าไปดูข้อความหรือข้อมูลสารสนเทศนั้น ๆ นะคะ อาจจะใช้มัลติมีเดียหรือว่าสื่อผสมร่วมกับการโฆษณาได้25 * ใช้มัลติมีเดียเยอะเท่าไหร่ค่าใช้จ่ายมันก็จะสูงเพราะว่ามันก็จะมีผลเกี่ยวกับการรับส่งข้อมูลด้วยแล้วก็ข้อความที่ใช้จะต้องมีความริเริ่มสร้างสรรค์ใช้คำพูดที่ดึงดูดความสนใจการวางตำแหน่งแบนเนอร์บนหน้าเว็บไซต์มันจะเป็นส่วนสำหรับการกำหนดความเป็นไปได้ที่เขาจะกดด้วยบางครั้งพบว่าBanner ที่อยู่ด้านล่าง Pageพริกมากกว่าเพราะว่าทุกคนจะเลื่อนลงมาดูรายละเอียดทั้งหมดก่อ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เปิด force-out</dc:title>
  <dc:creator/>
  <cp:keywords/>
  <dcterms:created xsi:type="dcterms:W3CDTF">2023-10-04T04:20:49Z</dcterms:created>
  <dcterms:modified xsi:type="dcterms:W3CDTF">2023-10-04T04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เสาร์ที่ 9 กันยายน 2566 เวลา 14.40 น.</vt:lpwstr>
  </property>
  <property fmtid="{D5CDD505-2E9C-101B-9397-08002B2CF9AE}" pid="3" name="subtitle">
    <vt:lpwstr/>
  </property>
</Properties>
</file>